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18400" w14:textId="77777777"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14:paraId="5E91C8AB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19CC2BB4" w14:textId="77777777" w:rsidR="00453E44" w:rsidRDefault="00453E44" w:rsidP="00453E44">
      <w:pPr>
        <w:jc w:val="center"/>
        <w:rPr>
          <w:b/>
          <w:lang w:val="uk-UA"/>
        </w:rPr>
      </w:pPr>
    </w:p>
    <w:p w14:paraId="48B55B3A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791360A6" w14:textId="77777777" w:rsidTr="00453E44">
        <w:trPr>
          <w:trHeight w:val="794"/>
        </w:trPr>
        <w:tc>
          <w:tcPr>
            <w:tcW w:w="3256" w:type="dxa"/>
          </w:tcPr>
          <w:p w14:paraId="70799AC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0434C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BE10CF" w14:textId="77777777" w:rsidTr="00453E44">
        <w:trPr>
          <w:trHeight w:val="794"/>
        </w:trPr>
        <w:tc>
          <w:tcPr>
            <w:tcW w:w="3256" w:type="dxa"/>
          </w:tcPr>
          <w:p w14:paraId="776FC75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63EA14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87A2C87" w14:textId="77777777" w:rsidTr="00453E44">
        <w:trPr>
          <w:trHeight w:val="794"/>
        </w:trPr>
        <w:tc>
          <w:tcPr>
            <w:tcW w:w="3256" w:type="dxa"/>
          </w:tcPr>
          <w:p w14:paraId="4597C43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6A505F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86DFE86" w14:textId="77777777" w:rsidTr="00453E44">
        <w:trPr>
          <w:trHeight w:val="794"/>
        </w:trPr>
        <w:tc>
          <w:tcPr>
            <w:tcW w:w="3256" w:type="dxa"/>
          </w:tcPr>
          <w:p w14:paraId="720AF3F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93DF1B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36BAC58" w14:textId="77777777" w:rsidTr="00453E44">
        <w:trPr>
          <w:trHeight w:val="794"/>
        </w:trPr>
        <w:tc>
          <w:tcPr>
            <w:tcW w:w="3256" w:type="dxa"/>
          </w:tcPr>
          <w:p w14:paraId="3ECA31B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6DE348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DBE9497" w14:textId="77777777" w:rsidTr="00453E44">
        <w:trPr>
          <w:trHeight w:val="794"/>
        </w:trPr>
        <w:tc>
          <w:tcPr>
            <w:tcW w:w="3256" w:type="dxa"/>
          </w:tcPr>
          <w:p w14:paraId="14BF92B3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46B91A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F55CD8C" w14:textId="77777777" w:rsidTr="00453E44">
        <w:trPr>
          <w:trHeight w:val="794"/>
        </w:trPr>
        <w:tc>
          <w:tcPr>
            <w:tcW w:w="3256" w:type="dxa"/>
          </w:tcPr>
          <w:p w14:paraId="1357738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CF7892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311882F" w14:textId="77777777" w:rsidTr="00453E44">
        <w:trPr>
          <w:trHeight w:val="794"/>
        </w:trPr>
        <w:tc>
          <w:tcPr>
            <w:tcW w:w="3256" w:type="dxa"/>
          </w:tcPr>
          <w:p w14:paraId="79BB640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4F9372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7C5F8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0E7F48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D9C76C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68639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665BC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807152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C429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A8292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44AE1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BD74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1C00D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35A4FB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AB0FE1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62A25142" w14:textId="77777777" w:rsidR="00453E44" w:rsidRDefault="00453E44" w:rsidP="00453E44">
      <w:pPr>
        <w:jc w:val="both"/>
        <w:rPr>
          <w:b/>
          <w:lang w:val="uk-UA"/>
        </w:rPr>
      </w:pPr>
    </w:p>
    <w:p w14:paraId="0814372F" w14:textId="77777777" w:rsidR="00453E44" w:rsidRDefault="00453E44" w:rsidP="00453E44">
      <w:pPr>
        <w:jc w:val="both"/>
        <w:rPr>
          <w:b/>
          <w:lang w:val="uk-UA"/>
        </w:rPr>
      </w:pPr>
    </w:p>
    <w:p w14:paraId="0A95B043" w14:textId="77777777" w:rsidR="00453E44" w:rsidRDefault="00453E44" w:rsidP="00453E44">
      <w:pPr>
        <w:jc w:val="both"/>
        <w:rPr>
          <w:b/>
          <w:lang w:val="uk-UA"/>
        </w:rPr>
      </w:pPr>
    </w:p>
    <w:p w14:paraId="2B97B7EF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76780B23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5F07D" w14:textId="77777777" w:rsidR="00C12F97" w:rsidRDefault="00C12F97" w:rsidP="00D92397">
      <w:pPr>
        <w:spacing w:after="0" w:line="240" w:lineRule="auto"/>
      </w:pPr>
      <w:r>
        <w:separator/>
      </w:r>
    </w:p>
  </w:endnote>
  <w:endnote w:type="continuationSeparator" w:id="0">
    <w:p w14:paraId="743FF08D" w14:textId="77777777" w:rsidR="00C12F97" w:rsidRDefault="00C12F97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9A0150" w14:textId="77777777" w:rsidR="00C12F97" w:rsidRDefault="00C12F97" w:rsidP="00D92397">
      <w:pPr>
        <w:spacing w:after="0" w:line="240" w:lineRule="auto"/>
      </w:pPr>
      <w:r>
        <w:separator/>
      </w:r>
    </w:p>
  </w:footnote>
  <w:footnote w:type="continuationSeparator" w:id="0">
    <w:p w14:paraId="1507C3F9" w14:textId="77777777" w:rsidR="00C12F97" w:rsidRDefault="00C12F97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B1305" w14:textId="505CBE39" w:rsidR="00D92397" w:rsidRPr="00907FBC" w:rsidRDefault="00EF6DD1">
    <w:pPr>
      <w:pStyle w:val="a4"/>
      <w:rPr>
        <w:lang w:val="uk-UA"/>
      </w:rPr>
    </w:pPr>
    <w:r>
      <w:rPr>
        <w:lang w:val="en-US"/>
      </w:rPr>
      <w:t>RFQ</w:t>
    </w:r>
    <w:r w:rsidR="00153679">
      <w:rPr>
        <w:lang w:val="uk-UA"/>
      </w:rPr>
      <w:t>-</w:t>
    </w:r>
    <w:r w:rsidR="00D3528B">
      <w:rPr>
        <w:lang w:val="en-US"/>
      </w:rPr>
      <w:t>U</w:t>
    </w:r>
    <w:r w:rsidR="00972FA6">
      <w:rPr>
        <w:lang w:val="uk-UA"/>
      </w:rPr>
      <w:t>-</w:t>
    </w:r>
    <w:r>
      <w:rPr>
        <w:lang w:val="en-US"/>
      </w:rPr>
      <w:t>0</w:t>
    </w:r>
    <w:r w:rsidR="00153679">
      <w:rPr>
        <w:lang w:val="uk-UA"/>
      </w:rPr>
      <w:t>2</w:t>
    </w:r>
    <w:r w:rsidR="00972FA6">
      <w:rPr>
        <w:lang w:val="uk-UA"/>
      </w:rPr>
      <w:t>-</w:t>
    </w:r>
    <w:r w:rsidR="00972FA6" w:rsidRPr="00972FA6">
      <w:t>202</w:t>
    </w:r>
    <w:r w:rsidR="00907FBC">
      <w:rPr>
        <w:lang w:val="uk-UA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53679"/>
    <w:rsid w:val="0017652F"/>
    <w:rsid w:val="001F7509"/>
    <w:rsid w:val="0025061E"/>
    <w:rsid w:val="002A350E"/>
    <w:rsid w:val="002B6E82"/>
    <w:rsid w:val="003708FC"/>
    <w:rsid w:val="00453E44"/>
    <w:rsid w:val="004C570C"/>
    <w:rsid w:val="004F1A80"/>
    <w:rsid w:val="0050176F"/>
    <w:rsid w:val="005C61BF"/>
    <w:rsid w:val="00632174"/>
    <w:rsid w:val="006564F4"/>
    <w:rsid w:val="00684287"/>
    <w:rsid w:val="006A56A8"/>
    <w:rsid w:val="006B22D2"/>
    <w:rsid w:val="00703AC6"/>
    <w:rsid w:val="00751A97"/>
    <w:rsid w:val="008066B9"/>
    <w:rsid w:val="00817E72"/>
    <w:rsid w:val="00907FBC"/>
    <w:rsid w:val="00972FA6"/>
    <w:rsid w:val="00A65748"/>
    <w:rsid w:val="00A73B58"/>
    <w:rsid w:val="00A74EEC"/>
    <w:rsid w:val="00AD037E"/>
    <w:rsid w:val="00B16B51"/>
    <w:rsid w:val="00B62CF8"/>
    <w:rsid w:val="00B71106"/>
    <w:rsid w:val="00C12F97"/>
    <w:rsid w:val="00C32115"/>
    <w:rsid w:val="00C346E5"/>
    <w:rsid w:val="00CE22B1"/>
    <w:rsid w:val="00D3528B"/>
    <w:rsid w:val="00D6767C"/>
    <w:rsid w:val="00D92397"/>
    <w:rsid w:val="00DA75D5"/>
    <w:rsid w:val="00DF61BB"/>
    <w:rsid w:val="00E3656D"/>
    <w:rsid w:val="00E549E5"/>
    <w:rsid w:val="00EA5AFE"/>
    <w:rsid w:val="00EC0A7B"/>
    <w:rsid w:val="00EF4CE4"/>
    <w:rsid w:val="00EF6DD1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EE500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a Fedorchenko</cp:lastModifiedBy>
  <cp:revision>2</cp:revision>
  <cp:lastPrinted>2020-10-28T13:43:00Z</cp:lastPrinted>
  <dcterms:created xsi:type="dcterms:W3CDTF">2024-06-25T11:22:00Z</dcterms:created>
  <dcterms:modified xsi:type="dcterms:W3CDTF">2024-06-25T11:22:00Z</dcterms:modified>
</cp:coreProperties>
</file>